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DBD66C" w14:textId="42233E08" w:rsidR="00FA56D6" w:rsidRDefault="00127B53" w:rsidP="00FA56D6">
      <w:pPr>
        <w:spacing w:before="120" w:after="60"/>
        <w:ind w:firstLine="720"/>
        <w:rPr>
          <w:b/>
          <w:bCs/>
        </w:rPr>
      </w:pPr>
      <w:r>
        <w:rPr>
          <w:b/>
          <w:bCs/>
        </w:rPr>
        <w:t xml:space="preserve">REF: </w:t>
      </w:r>
      <w:r w:rsidRPr="00167344">
        <w:rPr>
          <w:b/>
          <w:bCs/>
        </w:rPr>
        <w:t>FSL/</w:t>
      </w:r>
      <w:r w:rsidR="00FA56D6">
        <w:rPr>
          <w:b/>
          <w:bCs/>
        </w:rPr>
        <w:t>ONB/</w:t>
      </w:r>
      <w:r w:rsidR="008B1744">
        <w:rPr>
          <w:b/>
          <w:bCs/>
        </w:rPr>
        <w:t>13</w:t>
      </w:r>
      <w:r w:rsidR="00FA56D6">
        <w:rPr>
          <w:b/>
          <w:bCs/>
        </w:rPr>
        <w:t xml:space="preserve"> of </w:t>
      </w:r>
      <w:r w:rsidR="008B1744">
        <w:rPr>
          <w:b/>
          <w:bCs/>
        </w:rPr>
        <w:t>2025-2026</w:t>
      </w:r>
      <w:r>
        <w:rPr>
          <w:b/>
          <w:bCs/>
        </w:rPr>
        <w:t xml:space="preserve">      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 xml:space="preserve">Date: </w:t>
      </w:r>
      <w:r w:rsidR="008B1744">
        <w:rPr>
          <w:b/>
          <w:bCs/>
        </w:rPr>
        <w:t>19 November 2025</w:t>
      </w:r>
    </w:p>
    <w:p w14:paraId="406E3233" w14:textId="56ED68D7" w:rsidR="00127B53" w:rsidRPr="00167344" w:rsidRDefault="00127B53" w:rsidP="00FA56D6">
      <w:pPr>
        <w:spacing w:before="120" w:after="60"/>
        <w:ind w:firstLine="720"/>
        <w:rPr>
          <w:b/>
          <w:bCs/>
        </w:rPr>
      </w:pPr>
      <w:r w:rsidRPr="00167344">
        <w:rPr>
          <w:b/>
          <w:bCs/>
        </w:rPr>
        <w:tab/>
      </w:r>
      <w:r w:rsidRPr="00167344">
        <w:rPr>
          <w:b/>
          <w:bCs/>
        </w:rPr>
        <w:tab/>
      </w:r>
      <w:r w:rsidRPr="00167344">
        <w:rPr>
          <w:b/>
          <w:bCs/>
        </w:rPr>
        <w:tab/>
      </w:r>
      <w:r w:rsidRPr="00167344">
        <w:rPr>
          <w:b/>
          <w:bCs/>
        </w:rPr>
        <w:tab/>
      </w:r>
      <w:r w:rsidRPr="00167344">
        <w:rPr>
          <w:b/>
          <w:bCs/>
        </w:rPr>
        <w:tab/>
      </w:r>
      <w:r w:rsidRPr="00167344">
        <w:rPr>
          <w:b/>
          <w:bCs/>
        </w:rPr>
        <w:tab/>
      </w:r>
      <w:r w:rsidRPr="00167344">
        <w:rPr>
          <w:b/>
          <w:bCs/>
        </w:rPr>
        <w:tab/>
      </w:r>
      <w:r w:rsidRPr="00167344">
        <w:rPr>
          <w:b/>
          <w:bCs/>
        </w:rPr>
        <w:tab/>
      </w:r>
    </w:p>
    <w:p w14:paraId="5E88A0F2" w14:textId="1833B3AC" w:rsidR="00127B53" w:rsidRDefault="00127B53" w:rsidP="00610DDA">
      <w:pPr>
        <w:ind w:firstLine="720"/>
        <w:jc w:val="both"/>
      </w:pPr>
      <w:r w:rsidRPr="00167344">
        <w:t>Sir</w:t>
      </w:r>
    </w:p>
    <w:p w14:paraId="34FAE519" w14:textId="77777777" w:rsidR="00FA56D6" w:rsidRDefault="00FA56D6" w:rsidP="00127B53">
      <w:pPr>
        <w:jc w:val="both"/>
      </w:pPr>
    </w:p>
    <w:p w14:paraId="3A935CA0" w14:textId="77777777" w:rsidR="00127B53" w:rsidRPr="00167344" w:rsidRDefault="00127B53" w:rsidP="00127B53">
      <w:pPr>
        <w:jc w:val="both"/>
      </w:pPr>
    </w:p>
    <w:p w14:paraId="5B800247" w14:textId="6292A26B" w:rsidR="00610DDA" w:rsidRDefault="00D34743" w:rsidP="00FA56D6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orrigendum</w:t>
      </w:r>
      <w:r w:rsidR="008B1744">
        <w:rPr>
          <w:b/>
          <w:sz w:val="28"/>
          <w:szCs w:val="28"/>
        </w:rPr>
        <w:t xml:space="preserve"> No. 1</w:t>
      </w:r>
    </w:p>
    <w:p w14:paraId="2AC94A61" w14:textId="2ED6CFED" w:rsidR="00FA56D6" w:rsidRDefault="00127B53" w:rsidP="00FA56D6">
      <w:pPr>
        <w:jc w:val="center"/>
        <w:rPr>
          <w:b/>
          <w:iCs/>
          <w:color w:val="000000"/>
          <w:sz w:val="28"/>
          <w:szCs w:val="28"/>
        </w:rPr>
      </w:pPr>
      <w:r>
        <w:rPr>
          <w:b/>
          <w:sz w:val="28"/>
          <w:szCs w:val="28"/>
        </w:rPr>
        <w:t xml:space="preserve">Procurement </w:t>
      </w:r>
      <w:r w:rsidR="00FA56D6">
        <w:rPr>
          <w:b/>
          <w:sz w:val="28"/>
          <w:szCs w:val="28"/>
        </w:rPr>
        <w:t xml:space="preserve">for Supply of </w:t>
      </w:r>
      <w:r w:rsidR="008B1744">
        <w:rPr>
          <w:b/>
          <w:sz w:val="28"/>
          <w:szCs w:val="28"/>
        </w:rPr>
        <w:t>Consumables, Reagents and Glassware-</w:t>
      </w:r>
      <w:r w:rsidR="00FA56D6">
        <w:rPr>
          <w:b/>
          <w:sz w:val="28"/>
          <w:szCs w:val="28"/>
        </w:rPr>
        <w:t xml:space="preserve">Drugs </w:t>
      </w:r>
      <w:r>
        <w:rPr>
          <w:b/>
          <w:sz w:val="28"/>
          <w:szCs w:val="28"/>
        </w:rPr>
        <w:t>Section</w:t>
      </w:r>
      <w:r w:rsidRPr="00ED793A">
        <w:rPr>
          <w:b/>
          <w:iCs/>
          <w:color w:val="000000"/>
          <w:sz w:val="28"/>
          <w:szCs w:val="28"/>
        </w:rPr>
        <w:t xml:space="preserve"> </w:t>
      </w:r>
    </w:p>
    <w:p w14:paraId="44304BE9" w14:textId="3792CE66" w:rsidR="00127B53" w:rsidRPr="00FA56D6" w:rsidRDefault="00127B53" w:rsidP="00FA56D6">
      <w:pPr>
        <w:jc w:val="center"/>
        <w:rPr>
          <w:b/>
          <w:iCs/>
          <w:color w:val="000000"/>
          <w:sz w:val="28"/>
          <w:szCs w:val="28"/>
        </w:rPr>
      </w:pPr>
      <w:r w:rsidRPr="00ED793A">
        <w:rPr>
          <w:b/>
          <w:iCs/>
          <w:color w:val="000000"/>
          <w:sz w:val="28"/>
          <w:szCs w:val="28"/>
        </w:rPr>
        <w:t>Proc</w:t>
      </w:r>
      <w:r>
        <w:rPr>
          <w:b/>
          <w:iCs/>
          <w:color w:val="000000"/>
          <w:sz w:val="28"/>
          <w:szCs w:val="28"/>
        </w:rPr>
        <w:t>urement</w:t>
      </w:r>
      <w:r w:rsidRPr="00ED793A">
        <w:rPr>
          <w:b/>
          <w:iCs/>
          <w:color w:val="000000"/>
          <w:sz w:val="28"/>
          <w:szCs w:val="28"/>
        </w:rPr>
        <w:t xml:space="preserve"> Ref No: </w:t>
      </w:r>
      <w:r w:rsidRPr="00695A64">
        <w:rPr>
          <w:b/>
          <w:bCs/>
          <w:iCs/>
          <w:color w:val="000000"/>
          <w:sz w:val="28"/>
          <w:szCs w:val="28"/>
        </w:rPr>
        <w:t>FSL/</w:t>
      </w:r>
      <w:r w:rsidR="00FA56D6">
        <w:rPr>
          <w:b/>
          <w:bCs/>
          <w:iCs/>
          <w:color w:val="000000"/>
          <w:sz w:val="28"/>
          <w:szCs w:val="28"/>
        </w:rPr>
        <w:t>ONB/</w:t>
      </w:r>
      <w:r w:rsidR="008B1744">
        <w:rPr>
          <w:b/>
          <w:bCs/>
          <w:iCs/>
          <w:color w:val="000000"/>
          <w:sz w:val="28"/>
          <w:szCs w:val="28"/>
        </w:rPr>
        <w:t xml:space="preserve">13 </w:t>
      </w:r>
      <w:r w:rsidR="00FA56D6">
        <w:rPr>
          <w:b/>
          <w:bCs/>
          <w:iCs/>
          <w:color w:val="000000"/>
          <w:sz w:val="28"/>
          <w:szCs w:val="28"/>
        </w:rPr>
        <w:t xml:space="preserve">of </w:t>
      </w:r>
      <w:r w:rsidR="008B1744">
        <w:rPr>
          <w:b/>
          <w:bCs/>
          <w:iCs/>
          <w:color w:val="000000"/>
          <w:sz w:val="28"/>
          <w:szCs w:val="28"/>
        </w:rPr>
        <w:t>2025-2026</w:t>
      </w:r>
    </w:p>
    <w:p w14:paraId="0BDCFC4B" w14:textId="77777777" w:rsidR="00127B53" w:rsidRDefault="00127B53" w:rsidP="00127B53">
      <w:pPr>
        <w:jc w:val="center"/>
        <w:rPr>
          <w:b/>
          <w:bCs/>
          <w:iCs/>
          <w:color w:val="000000"/>
          <w:sz w:val="28"/>
          <w:szCs w:val="28"/>
        </w:rPr>
      </w:pPr>
    </w:p>
    <w:p w14:paraId="37C78A23" w14:textId="77777777" w:rsidR="00127B53" w:rsidRDefault="00127B53" w:rsidP="00127B53">
      <w:pPr>
        <w:jc w:val="center"/>
        <w:rPr>
          <w:b/>
          <w:bCs/>
          <w:iCs/>
          <w:color w:val="000000"/>
          <w:sz w:val="28"/>
          <w:szCs w:val="28"/>
        </w:rPr>
      </w:pPr>
    </w:p>
    <w:p w14:paraId="7D0B1FBA" w14:textId="78BEFDBB" w:rsidR="00127B53" w:rsidRPr="008B1744" w:rsidRDefault="00127B53" w:rsidP="00127B53">
      <w:pPr>
        <w:spacing w:line="276" w:lineRule="auto"/>
        <w:jc w:val="both"/>
        <w:rPr>
          <w:b/>
          <w:bCs/>
        </w:rPr>
      </w:pPr>
      <w:r w:rsidRPr="00167344">
        <w:t xml:space="preserve">Please refer to this office Bidding Document Reference </w:t>
      </w:r>
      <w:r>
        <w:rPr>
          <w:b/>
          <w:bCs/>
        </w:rPr>
        <w:t>FSL/ONB</w:t>
      </w:r>
      <w:r w:rsidR="00FA56D6">
        <w:rPr>
          <w:b/>
          <w:bCs/>
        </w:rPr>
        <w:t>/</w:t>
      </w:r>
      <w:r w:rsidR="008B1744">
        <w:rPr>
          <w:b/>
          <w:bCs/>
        </w:rPr>
        <w:t>13</w:t>
      </w:r>
      <w:r w:rsidR="00FA56D6">
        <w:rPr>
          <w:b/>
          <w:bCs/>
        </w:rPr>
        <w:t xml:space="preserve"> of </w:t>
      </w:r>
      <w:r w:rsidR="008B1744">
        <w:rPr>
          <w:b/>
          <w:bCs/>
        </w:rPr>
        <w:t>2025-2026</w:t>
      </w:r>
      <w:r w:rsidR="00FA56D6">
        <w:rPr>
          <w:b/>
          <w:bCs/>
        </w:rPr>
        <w:t xml:space="preserve"> </w:t>
      </w:r>
      <w:r w:rsidR="00FA56D6" w:rsidRPr="00FA56D6">
        <w:t>regarding</w:t>
      </w:r>
      <w:r w:rsidR="00FA56D6">
        <w:rPr>
          <w:b/>
          <w:bCs/>
        </w:rPr>
        <w:t xml:space="preserve"> </w:t>
      </w:r>
      <w:r w:rsidRPr="00167344">
        <w:t>the above.</w:t>
      </w:r>
    </w:p>
    <w:p w14:paraId="2ECD198F" w14:textId="77777777" w:rsidR="00127B53" w:rsidRDefault="00127B53" w:rsidP="00127B53">
      <w:pPr>
        <w:spacing w:line="276" w:lineRule="auto"/>
        <w:jc w:val="both"/>
      </w:pPr>
    </w:p>
    <w:p w14:paraId="60F8D96E" w14:textId="1498910F" w:rsidR="00FA56D6" w:rsidRDefault="008B1744" w:rsidP="00127B53">
      <w:pPr>
        <w:spacing w:line="276" w:lineRule="auto"/>
        <w:jc w:val="both"/>
      </w:pPr>
      <w:r>
        <w:t>The content of the Procurement Notice should be read as Annex 1.</w:t>
      </w:r>
    </w:p>
    <w:p w14:paraId="5B7627C8" w14:textId="77777777" w:rsidR="00127B53" w:rsidRDefault="00127B53" w:rsidP="00127B53">
      <w:pPr>
        <w:spacing w:line="276" w:lineRule="auto"/>
        <w:jc w:val="both"/>
      </w:pPr>
    </w:p>
    <w:p w14:paraId="5EE11087" w14:textId="77777777" w:rsidR="00127B53" w:rsidRPr="00167344" w:rsidRDefault="00127B53" w:rsidP="00127B53">
      <w:pPr>
        <w:spacing w:before="120" w:after="60"/>
        <w:jc w:val="both"/>
      </w:pPr>
      <w:r w:rsidRPr="00167344">
        <w:t>We regret for any inconvenience caused and we rely on your usual cooperation.</w:t>
      </w:r>
    </w:p>
    <w:p w14:paraId="7B43E1F5" w14:textId="77777777" w:rsidR="00127B53" w:rsidRDefault="00127B53" w:rsidP="00127B53">
      <w:pPr>
        <w:rPr>
          <w:b/>
        </w:rPr>
      </w:pPr>
    </w:p>
    <w:sectPr w:rsidR="00127B53" w:rsidSect="00127B53">
      <w:headerReference w:type="default" r:id="rId11"/>
      <w:footerReference w:type="even" r:id="rId12"/>
      <w:footerReference w:type="default" r:id="rId13"/>
      <w:pgSz w:w="11907" w:h="16839" w:code="9"/>
      <w:pgMar w:top="630" w:right="720" w:bottom="720" w:left="72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0900EC" w14:textId="77777777" w:rsidR="00C86750" w:rsidRDefault="00C86750" w:rsidP="0070017E">
      <w:r>
        <w:separator/>
      </w:r>
    </w:p>
  </w:endnote>
  <w:endnote w:type="continuationSeparator" w:id="0">
    <w:p w14:paraId="6D37E4AF" w14:textId="77777777" w:rsidR="00C86750" w:rsidRDefault="00C86750" w:rsidP="007001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Bold">
    <w:panose1 w:val="020208030705050203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Condensed">
    <w:altName w:val="Arial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21009499"/>
      <w:docPartObj>
        <w:docPartGallery w:val="Page Numbers (Bottom of Page)"/>
        <w:docPartUnique/>
      </w:docPartObj>
    </w:sdtPr>
    <w:sdtEndPr>
      <w:rPr>
        <w:rFonts w:ascii="Century Gothic" w:hAnsi="Century Gothic"/>
        <w:b/>
        <w:sz w:val="22"/>
      </w:rPr>
    </w:sdtEndPr>
    <w:sdtContent>
      <w:sdt>
        <w:sdtPr>
          <w:rPr>
            <w:rFonts w:ascii="Century Gothic" w:hAnsi="Century Gothic"/>
            <w:b/>
            <w:sz w:val="22"/>
          </w:rPr>
          <w:id w:val="-598404115"/>
          <w:docPartObj>
            <w:docPartGallery w:val="Page Numbers (Top of Page)"/>
            <w:docPartUnique/>
          </w:docPartObj>
        </w:sdtPr>
        <w:sdtContent>
          <w:p w14:paraId="254C8F9E" w14:textId="77777777" w:rsidR="009D191C" w:rsidRPr="009D191C" w:rsidRDefault="009D191C" w:rsidP="009D191C">
            <w:pPr>
              <w:pStyle w:val="Footer"/>
              <w:jc w:val="center"/>
              <w:rPr>
                <w:rFonts w:ascii="Century Gothic" w:hAnsi="Century Gothic"/>
                <w:b/>
                <w:sz w:val="22"/>
              </w:rPr>
            </w:pPr>
            <w:r w:rsidRPr="00400D14">
              <w:rPr>
                <w:rFonts w:asciiTheme="minorHAnsi" w:hAnsiTheme="minorHAnsi" w:cstheme="minorHAnsi"/>
                <w:sz w:val="22"/>
              </w:rPr>
              <w:t xml:space="preserve">Page </w:t>
            </w:r>
            <w:r w:rsidRPr="00400D14">
              <w:rPr>
                <w:rFonts w:asciiTheme="minorHAnsi" w:hAnsiTheme="minorHAnsi" w:cstheme="minorHAnsi"/>
                <w:b/>
                <w:bCs/>
                <w:sz w:val="22"/>
              </w:rPr>
              <w:fldChar w:fldCharType="begin"/>
            </w:r>
            <w:r w:rsidRPr="00400D14">
              <w:rPr>
                <w:rFonts w:asciiTheme="minorHAnsi" w:hAnsiTheme="minorHAnsi" w:cstheme="minorHAnsi"/>
                <w:b/>
                <w:bCs/>
                <w:sz w:val="22"/>
              </w:rPr>
              <w:instrText xml:space="preserve"> PAGE </w:instrText>
            </w:r>
            <w:r w:rsidRPr="00400D14">
              <w:rPr>
                <w:rFonts w:asciiTheme="minorHAnsi" w:hAnsiTheme="minorHAnsi" w:cstheme="minorHAnsi"/>
                <w:b/>
                <w:bCs/>
                <w:sz w:val="22"/>
              </w:rPr>
              <w:fldChar w:fldCharType="separate"/>
            </w:r>
            <w:r w:rsidR="00127B53">
              <w:rPr>
                <w:rFonts w:asciiTheme="minorHAnsi" w:hAnsiTheme="minorHAnsi" w:cstheme="minorHAnsi"/>
                <w:b/>
                <w:bCs/>
                <w:noProof/>
                <w:sz w:val="22"/>
              </w:rPr>
              <w:t>2</w:t>
            </w:r>
            <w:r w:rsidRPr="00400D14">
              <w:rPr>
                <w:rFonts w:asciiTheme="minorHAnsi" w:hAnsiTheme="minorHAnsi" w:cstheme="minorHAnsi"/>
                <w:b/>
                <w:bCs/>
                <w:sz w:val="22"/>
              </w:rPr>
              <w:fldChar w:fldCharType="end"/>
            </w:r>
            <w:r w:rsidRPr="00400D14">
              <w:rPr>
                <w:rFonts w:asciiTheme="minorHAnsi" w:hAnsiTheme="minorHAnsi" w:cstheme="minorHAnsi"/>
                <w:sz w:val="22"/>
              </w:rPr>
              <w:t xml:space="preserve"> of </w:t>
            </w:r>
            <w:r w:rsidR="00855305" w:rsidRPr="00400D14">
              <w:rPr>
                <w:rFonts w:asciiTheme="minorHAnsi" w:hAnsiTheme="minorHAnsi" w:cstheme="minorHAnsi"/>
                <w:b/>
                <w:bCs/>
                <w:sz w:val="22"/>
              </w:rPr>
              <w:t>3</w:t>
            </w:r>
          </w:p>
        </w:sdtContent>
      </w:sdt>
    </w:sdtContent>
  </w:sdt>
  <w:p w14:paraId="052E60B1" w14:textId="77777777" w:rsidR="00CE72E7" w:rsidRDefault="00CE72E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49830E" w14:textId="77777777" w:rsidR="00C00314" w:rsidRPr="009D191C" w:rsidRDefault="00C00314" w:rsidP="009D191C">
    <w:pPr>
      <w:jc w:val="center"/>
      <w:rPr>
        <w:rFonts w:ascii="Century Gothic" w:hAnsi="Century Gothic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3F1E1E" w14:textId="77777777" w:rsidR="00C86750" w:rsidRDefault="00C86750" w:rsidP="0070017E">
      <w:r>
        <w:separator/>
      </w:r>
    </w:p>
  </w:footnote>
  <w:footnote w:type="continuationSeparator" w:id="0">
    <w:p w14:paraId="618B5238" w14:textId="77777777" w:rsidR="00C86750" w:rsidRDefault="00C86750" w:rsidP="007001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FB9B9C" w14:textId="77777777" w:rsidR="008E5ACB" w:rsidRDefault="008E5ACB" w:rsidP="00543232">
    <w:pPr>
      <w:pBdr>
        <w:bottom w:val="single" w:sz="4" w:space="1" w:color="auto"/>
      </w:pBdr>
      <w:tabs>
        <w:tab w:val="left" w:pos="5595"/>
        <w:tab w:val="left" w:pos="6750"/>
      </w:tabs>
      <w:jc w:val="center"/>
      <w:rPr>
        <w:rFonts w:ascii="Arial Unicode MS" w:eastAsia="Arial Unicode MS" w:hAnsi="Arial Unicode MS" w:cs="Arial Unicode MS"/>
        <w:sz w:val="18"/>
      </w:rPr>
    </w:pPr>
    <w:r>
      <w:rPr>
        <w:rFonts w:ascii="Arial Unicode MS" w:eastAsia="Arial Unicode MS" w:hAnsi="Arial Unicode MS" w:cs="Arial Unicode MS"/>
        <w:noProof/>
        <w:sz w:val="18"/>
      </w:rPr>
      <w:drawing>
        <wp:anchor distT="0" distB="0" distL="114300" distR="114300" simplePos="0" relativeHeight="251659264" behindDoc="0" locked="0" layoutInCell="1" allowOverlap="1" wp14:anchorId="6D66CC87" wp14:editId="1BC15347">
          <wp:simplePos x="0" y="0"/>
          <wp:positionH relativeFrom="margin">
            <wp:posOffset>3018790</wp:posOffset>
          </wp:positionH>
          <wp:positionV relativeFrom="margin">
            <wp:posOffset>-1663065</wp:posOffset>
          </wp:positionV>
          <wp:extent cx="680085" cy="581025"/>
          <wp:effectExtent l="0" t="0" r="5715" b="9525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0085" cy="5810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28D9FB2" w14:textId="77777777" w:rsidR="008E5ACB" w:rsidRDefault="008E5ACB" w:rsidP="00543232">
    <w:pPr>
      <w:pBdr>
        <w:bottom w:val="single" w:sz="4" w:space="1" w:color="auto"/>
      </w:pBdr>
      <w:tabs>
        <w:tab w:val="left" w:pos="5595"/>
        <w:tab w:val="left" w:pos="6750"/>
      </w:tabs>
      <w:jc w:val="center"/>
      <w:rPr>
        <w:rFonts w:ascii="Arial Unicode MS" w:eastAsia="Arial Unicode MS" w:hAnsi="Arial Unicode MS" w:cs="Arial Unicode MS"/>
        <w:sz w:val="18"/>
      </w:rPr>
    </w:pPr>
  </w:p>
  <w:p w14:paraId="0E3411FC" w14:textId="77777777" w:rsidR="008E5ACB" w:rsidRDefault="008E5ACB" w:rsidP="00543232">
    <w:pPr>
      <w:pBdr>
        <w:bottom w:val="single" w:sz="4" w:space="1" w:color="auto"/>
      </w:pBdr>
      <w:tabs>
        <w:tab w:val="left" w:pos="5595"/>
        <w:tab w:val="left" w:pos="6750"/>
      </w:tabs>
      <w:jc w:val="center"/>
      <w:rPr>
        <w:rFonts w:ascii="Helvetica Condensed" w:eastAsia="Arial Unicode MS" w:hAnsi="Helvetica Condensed" w:cs="Arial Unicode MS"/>
        <w:b/>
      </w:rPr>
    </w:pPr>
  </w:p>
  <w:p w14:paraId="7EA2AB5D" w14:textId="77777777" w:rsidR="008E5ACB" w:rsidRPr="00000737" w:rsidRDefault="008E5ACB" w:rsidP="00543232">
    <w:pPr>
      <w:pBdr>
        <w:bottom w:val="single" w:sz="4" w:space="1" w:color="auto"/>
      </w:pBdr>
      <w:tabs>
        <w:tab w:val="left" w:pos="5595"/>
        <w:tab w:val="left" w:pos="6750"/>
      </w:tabs>
      <w:jc w:val="center"/>
      <w:rPr>
        <w:rFonts w:ascii="Helvetica Condensed" w:eastAsia="Arial Unicode MS" w:hAnsi="Helvetica Condensed" w:cs="Arial Unicode MS"/>
        <w:b/>
        <w:sz w:val="28"/>
      </w:rPr>
    </w:pPr>
    <w:r w:rsidRPr="00000737">
      <w:rPr>
        <w:rFonts w:ascii="Helvetica Condensed" w:eastAsia="Arial Unicode MS" w:hAnsi="Helvetica Condensed" w:cs="Arial Unicode MS"/>
        <w:b/>
        <w:sz w:val="28"/>
      </w:rPr>
      <w:t>FORENSIC SCIENCE LABORATORY</w:t>
    </w:r>
  </w:p>
  <w:p w14:paraId="4195162E" w14:textId="77777777" w:rsidR="008E5ACB" w:rsidRPr="00573BAA" w:rsidRDefault="008E5ACB" w:rsidP="00543232">
    <w:pPr>
      <w:pBdr>
        <w:bottom w:val="single" w:sz="4" w:space="1" w:color="auto"/>
      </w:pBdr>
      <w:tabs>
        <w:tab w:val="left" w:pos="5595"/>
        <w:tab w:val="left" w:pos="6750"/>
      </w:tabs>
      <w:jc w:val="center"/>
      <w:rPr>
        <w:rFonts w:asciiTheme="minorHAnsi" w:eastAsia="Arial Unicode MS" w:hAnsiTheme="minorHAnsi" w:cstheme="minorHAnsi"/>
        <w:b/>
        <w:szCs w:val="22"/>
      </w:rPr>
    </w:pPr>
    <w:r w:rsidRPr="00573BAA">
      <w:rPr>
        <w:rFonts w:asciiTheme="minorHAnsi" w:eastAsia="Arial Unicode MS" w:hAnsiTheme="minorHAnsi" w:cstheme="minorHAnsi"/>
        <w:b/>
        <w:szCs w:val="22"/>
      </w:rPr>
      <w:t>Prime Minister’s Office (Rodrigues, Outer Islands and Territorial Integrity Division)</w:t>
    </w:r>
  </w:p>
  <w:p w14:paraId="0F80C53F" w14:textId="77777777" w:rsidR="008E5ACB" w:rsidRPr="005606F8" w:rsidRDefault="008E5ACB" w:rsidP="00543232">
    <w:pPr>
      <w:pBdr>
        <w:bottom w:val="single" w:sz="4" w:space="1" w:color="auto"/>
      </w:pBdr>
      <w:tabs>
        <w:tab w:val="left" w:pos="5595"/>
        <w:tab w:val="left" w:pos="6750"/>
      </w:tabs>
      <w:jc w:val="center"/>
      <w:rPr>
        <w:rFonts w:asciiTheme="minorHAnsi" w:eastAsia="Arial Unicode MS" w:hAnsiTheme="minorHAnsi" w:cstheme="minorHAnsi"/>
        <w:b/>
        <w:sz w:val="20"/>
        <w:szCs w:val="22"/>
      </w:rPr>
    </w:pPr>
  </w:p>
  <w:p w14:paraId="5A1BAFE4" w14:textId="77777777" w:rsidR="008E5ACB" w:rsidRPr="005606F8" w:rsidRDefault="00B71307" w:rsidP="00000737">
    <w:pPr>
      <w:pBdr>
        <w:bottom w:val="single" w:sz="4" w:space="1" w:color="auto"/>
      </w:pBdr>
      <w:tabs>
        <w:tab w:val="left" w:pos="5595"/>
        <w:tab w:val="left" w:pos="6750"/>
      </w:tabs>
      <w:rPr>
        <w:rFonts w:ascii="Arial" w:eastAsia="Arial Unicode MS" w:hAnsi="Arial" w:cs="Arial"/>
        <w:b/>
        <w:sz w:val="14"/>
        <w:szCs w:val="22"/>
      </w:rPr>
    </w:pPr>
    <w:r>
      <w:rPr>
        <w:rFonts w:ascii="Arial" w:eastAsia="Arial Unicode MS" w:hAnsi="Arial" w:cs="Arial"/>
        <w:b/>
        <w:sz w:val="18"/>
        <w:szCs w:val="22"/>
      </w:rPr>
      <w:t>Level 2,</w:t>
    </w:r>
    <w:r w:rsidR="008E5ACB" w:rsidRPr="005606F8">
      <w:rPr>
        <w:rFonts w:ascii="Arial" w:eastAsia="Arial Unicode MS" w:hAnsi="Arial" w:cs="Arial"/>
        <w:b/>
        <w:sz w:val="18"/>
        <w:szCs w:val="22"/>
      </w:rPr>
      <w:t xml:space="preserve"> National Laboratories Complex, Réduit</w:t>
    </w:r>
    <w:r w:rsidR="003560CE" w:rsidRPr="005606F8">
      <w:rPr>
        <w:rFonts w:ascii="Arial" w:eastAsia="Arial Unicode MS" w:hAnsi="Arial" w:cs="Arial"/>
        <w:b/>
        <w:sz w:val="18"/>
        <w:szCs w:val="22"/>
      </w:rPr>
      <w:tab/>
      <w:t xml:space="preserve">            </w:t>
    </w:r>
    <w:r w:rsidR="005606F8" w:rsidRPr="005606F8">
      <w:rPr>
        <w:rFonts w:ascii="Arial" w:eastAsia="Arial Unicode MS" w:hAnsi="Arial" w:cs="Arial"/>
        <w:b/>
        <w:sz w:val="18"/>
        <w:szCs w:val="22"/>
      </w:rPr>
      <w:t xml:space="preserve">              </w:t>
    </w:r>
    <w:r w:rsidR="005606F8">
      <w:rPr>
        <w:rFonts w:ascii="Arial" w:eastAsia="Arial Unicode MS" w:hAnsi="Arial" w:cs="Arial"/>
        <w:b/>
        <w:sz w:val="18"/>
        <w:szCs w:val="22"/>
      </w:rPr>
      <w:tab/>
    </w:r>
    <w:r w:rsidR="003560CE" w:rsidRPr="005606F8">
      <w:rPr>
        <w:rFonts w:ascii="Arial" w:eastAsia="Arial Unicode MS" w:hAnsi="Arial" w:cs="Arial"/>
        <w:b/>
        <w:sz w:val="18"/>
        <w:szCs w:val="22"/>
      </w:rPr>
      <w:t>T: (</w:t>
    </w:r>
    <w:r w:rsidR="008E5ACB" w:rsidRPr="005606F8">
      <w:rPr>
        <w:rFonts w:ascii="Arial" w:eastAsia="Arial Unicode MS" w:hAnsi="Arial" w:cs="Arial"/>
        <w:b/>
        <w:sz w:val="18"/>
        <w:szCs w:val="22"/>
      </w:rPr>
      <w:t xml:space="preserve">230) 466 1239 </w:t>
    </w:r>
    <w:r w:rsidR="0087778F" w:rsidRPr="005606F8">
      <w:rPr>
        <w:rFonts w:ascii="Arial" w:eastAsia="Arial Unicode MS" w:hAnsi="Arial" w:cs="Arial"/>
        <w:b/>
        <w:sz w:val="18"/>
        <w:szCs w:val="22"/>
      </w:rPr>
      <w:t xml:space="preserve">- </w:t>
    </w:r>
    <w:r w:rsidR="008E5ACB" w:rsidRPr="005606F8">
      <w:rPr>
        <w:rFonts w:ascii="Arial" w:eastAsia="Arial Unicode MS" w:hAnsi="Arial" w:cs="Arial"/>
        <w:b/>
        <w:sz w:val="18"/>
        <w:szCs w:val="22"/>
      </w:rPr>
      <w:t xml:space="preserve">F: </w:t>
    </w:r>
    <w:r w:rsidR="003560CE" w:rsidRPr="005606F8">
      <w:rPr>
        <w:rFonts w:ascii="Arial" w:eastAsia="Arial Unicode MS" w:hAnsi="Arial" w:cs="Arial"/>
        <w:b/>
        <w:sz w:val="18"/>
        <w:szCs w:val="22"/>
      </w:rPr>
      <w:t xml:space="preserve">(230) </w:t>
    </w:r>
    <w:r w:rsidR="008E5ACB" w:rsidRPr="005606F8">
      <w:rPr>
        <w:rFonts w:ascii="Arial" w:eastAsia="Arial Unicode MS" w:hAnsi="Arial" w:cs="Arial"/>
        <w:b/>
        <w:sz w:val="18"/>
        <w:szCs w:val="22"/>
      </w:rPr>
      <w:t>466 9412</w:t>
    </w:r>
  </w:p>
  <w:p w14:paraId="7337ABE5" w14:textId="77777777" w:rsidR="008E5ACB" w:rsidRPr="00543232" w:rsidRDefault="008E5ACB" w:rsidP="00543232">
    <w:pPr>
      <w:pStyle w:val="Header"/>
      <w:rPr>
        <w:rFonts w:eastAsia="Arial Unicode M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0034D"/>
    <w:multiLevelType w:val="hybridMultilevel"/>
    <w:tmpl w:val="C65657E8"/>
    <w:lvl w:ilvl="0" w:tplc="C85E611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86143B"/>
    <w:multiLevelType w:val="hybridMultilevel"/>
    <w:tmpl w:val="F9EA166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8812C2"/>
    <w:multiLevelType w:val="hybridMultilevel"/>
    <w:tmpl w:val="BE3C8B3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D67557"/>
    <w:multiLevelType w:val="hybridMultilevel"/>
    <w:tmpl w:val="B9D251E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244A1C"/>
    <w:multiLevelType w:val="hybridMultilevel"/>
    <w:tmpl w:val="4ECC542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CC0588"/>
    <w:multiLevelType w:val="hybridMultilevel"/>
    <w:tmpl w:val="2382ADB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F0F6A8C"/>
    <w:multiLevelType w:val="hybridMultilevel"/>
    <w:tmpl w:val="93047B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FD634CA"/>
    <w:multiLevelType w:val="hybridMultilevel"/>
    <w:tmpl w:val="E31A22B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90497334">
    <w:abstractNumId w:val="0"/>
  </w:num>
  <w:num w:numId="2" w16cid:durableId="1822117085">
    <w:abstractNumId w:val="1"/>
  </w:num>
  <w:num w:numId="3" w16cid:durableId="1334406827">
    <w:abstractNumId w:val="4"/>
  </w:num>
  <w:num w:numId="4" w16cid:durableId="2102290536">
    <w:abstractNumId w:val="6"/>
  </w:num>
  <w:num w:numId="5" w16cid:durableId="111944814">
    <w:abstractNumId w:val="7"/>
  </w:num>
  <w:num w:numId="6" w16cid:durableId="920873965">
    <w:abstractNumId w:val="5"/>
  </w:num>
  <w:num w:numId="7" w16cid:durableId="2062706843">
    <w:abstractNumId w:val="3"/>
  </w:num>
  <w:num w:numId="8" w16cid:durableId="1610117355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evenAndOddHeaders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0N7WwMDMxNzE3NbJQ0lEKTi0uzszPAykwNKoFAGjz4i8tAAAA"/>
  </w:docVars>
  <w:rsids>
    <w:rsidRoot w:val="00CB163E"/>
    <w:rsid w:val="00000737"/>
    <w:rsid w:val="00003E93"/>
    <w:rsid w:val="00032EDA"/>
    <w:rsid w:val="00051869"/>
    <w:rsid w:val="00053214"/>
    <w:rsid w:val="00062E95"/>
    <w:rsid w:val="00081A61"/>
    <w:rsid w:val="00084213"/>
    <w:rsid w:val="00086118"/>
    <w:rsid w:val="000A1BA9"/>
    <w:rsid w:val="000A2DAE"/>
    <w:rsid w:val="000B1BBE"/>
    <w:rsid w:val="000B4444"/>
    <w:rsid w:val="000C1628"/>
    <w:rsid w:val="000C56F1"/>
    <w:rsid w:val="000D2EA2"/>
    <w:rsid w:val="000D4AD7"/>
    <w:rsid w:val="000D5749"/>
    <w:rsid w:val="000E67F1"/>
    <w:rsid w:val="00121A80"/>
    <w:rsid w:val="00122FAE"/>
    <w:rsid w:val="00125514"/>
    <w:rsid w:val="00127B53"/>
    <w:rsid w:val="00130304"/>
    <w:rsid w:val="001510DB"/>
    <w:rsid w:val="0015649B"/>
    <w:rsid w:val="00156C95"/>
    <w:rsid w:val="0016273D"/>
    <w:rsid w:val="001671CF"/>
    <w:rsid w:val="001715D9"/>
    <w:rsid w:val="0017518D"/>
    <w:rsid w:val="001827B8"/>
    <w:rsid w:val="00185C1A"/>
    <w:rsid w:val="001862C8"/>
    <w:rsid w:val="00195D14"/>
    <w:rsid w:val="001A05B5"/>
    <w:rsid w:val="001A0ED2"/>
    <w:rsid w:val="001A544A"/>
    <w:rsid w:val="001B5428"/>
    <w:rsid w:val="001B5BFD"/>
    <w:rsid w:val="001D0032"/>
    <w:rsid w:val="001D39FE"/>
    <w:rsid w:val="001D45AF"/>
    <w:rsid w:val="001F38CF"/>
    <w:rsid w:val="001F788C"/>
    <w:rsid w:val="00210366"/>
    <w:rsid w:val="00213055"/>
    <w:rsid w:val="00215A7A"/>
    <w:rsid w:val="00225D19"/>
    <w:rsid w:val="00231782"/>
    <w:rsid w:val="0023678D"/>
    <w:rsid w:val="002406FC"/>
    <w:rsid w:val="00247B9E"/>
    <w:rsid w:val="002572FB"/>
    <w:rsid w:val="00265391"/>
    <w:rsid w:val="002658FE"/>
    <w:rsid w:val="00266F77"/>
    <w:rsid w:val="00283127"/>
    <w:rsid w:val="002945D8"/>
    <w:rsid w:val="002A08B5"/>
    <w:rsid w:val="002B27AB"/>
    <w:rsid w:val="002C3B44"/>
    <w:rsid w:val="002C3E69"/>
    <w:rsid w:val="002C66D5"/>
    <w:rsid w:val="002C74FE"/>
    <w:rsid w:val="002D2534"/>
    <w:rsid w:val="002E4EDB"/>
    <w:rsid w:val="002F1E38"/>
    <w:rsid w:val="002F20E1"/>
    <w:rsid w:val="002F70B2"/>
    <w:rsid w:val="00313A8F"/>
    <w:rsid w:val="00320306"/>
    <w:rsid w:val="003314DC"/>
    <w:rsid w:val="003342D6"/>
    <w:rsid w:val="0033634B"/>
    <w:rsid w:val="00337B55"/>
    <w:rsid w:val="00342FD9"/>
    <w:rsid w:val="003560CE"/>
    <w:rsid w:val="003603E4"/>
    <w:rsid w:val="003636CA"/>
    <w:rsid w:val="00371C43"/>
    <w:rsid w:val="0037297C"/>
    <w:rsid w:val="003813E3"/>
    <w:rsid w:val="00385557"/>
    <w:rsid w:val="00386585"/>
    <w:rsid w:val="00391A54"/>
    <w:rsid w:val="00393523"/>
    <w:rsid w:val="00397B6C"/>
    <w:rsid w:val="003A4723"/>
    <w:rsid w:val="003A4B9E"/>
    <w:rsid w:val="003B1577"/>
    <w:rsid w:val="003B6DB4"/>
    <w:rsid w:val="003C273B"/>
    <w:rsid w:val="003C4A38"/>
    <w:rsid w:val="003C722C"/>
    <w:rsid w:val="003D29B7"/>
    <w:rsid w:val="003E0D01"/>
    <w:rsid w:val="003F3878"/>
    <w:rsid w:val="00400D14"/>
    <w:rsid w:val="00401399"/>
    <w:rsid w:val="00401EFE"/>
    <w:rsid w:val="00406D3F"/>
    <w:rsid w:val="00416D82"/>
    <w:rsid w:val="00421480"/>
    <w:rsid w:val="004237D4"/>
    <w:rsid w:val="00433797"/>
    <w:rsid w:val="004412D9"/>
    <w:rsid w:val="00443631"/>
    <w:rsid w:val="004449C8"/>
    <w:rsid w:val="00445386"/>
    <w:rsid w:val="00461892"/>
    <w:rsid w:val="00475181"/>
    <w:rsid w:val="00476495"/>
    <w:rsid w:val="00480CFE"/>
    <w:rsid w:val="00486385"/>
    <w:rsid w:val="00486E87"/>
    <w:rsid w:val="004B2330"/>
    <w:rsid w:val="004C3011"/>
    <w:rsid w:val="004D294F"/>
    <w:rsid w:val="004D3673"/>
    <w:rsid w:val="004D4221"/>
    <w:rsid w:val="004D4442"/>
    <w:rsid w:val="004D5B0B"/>
    <w:rsid w:val="004E0999"/>
    <w:rsid w:val="004E3B39"/>
    <w:rsid w:val="004E7850"/>
    <w:rsid w:val="004F4B15"/>
    <w:rsid w:val="004F4C7A"/>
    <w:rsid w:val="004F543B"/>
    <w:rsid w:val="00503758"/>
    <w:rsid w:val="00504969"/>
    <w:rsid w:val="005206F7"/>
    <w:rsid w:val="00522531"/>
    <w:rsid w:val="005231C7"/>
    <w:rsid w:val="0052561F"/>
    <w:rsid w:val="00527CAF"/>
    <w:rsid w:val="00535787"/>
    <w:rsid w:val="0053756C"/>
    <w:rsid w:val="00543232"/>
    <w:rsid w:val="00546BF5"/>
    <w:rsid w:val="00550C6E"/>
    <w:rsid w:val="005528E4"/>
    <w:rsid w:val="005606F8"/>
    <w:rsid w:val="00566BB1"/>
    <w:rsid w:val="00573BAA"/>
    <w:rsid w:val="00575F2F"/>
    <w:rsid w:val="00577217"/>
    <w:rsid w:val="005959E1"/>
    <w:rsid w:val="005A0CFB"/>
    <w:rsid w:val="005A1C45"/>
    <w:rsid w:val="005A404A"/>
    <w:rsid w:val="005A6673"/>
    <w:rsid w:val="005A6FA2"/>
    <w:rsid w:val="005C64C6"/>
    <w:rsid w:val="005C781D"/>
    <w:rsid w:val="005D6431"/>
    <w:rsid w:val="005E0A0D"/>
    <w:rsid w:val="005E7748"/>
    <w:rsid w:val="005F0F43"/>
    <w:rsid w:val="005F608E"/>
    <w:rsid w:val="005F6A45"/>
    <w:rsid w:val="0060257F"/>
    <w:rsid w:val="00610DDA"/>
    <w:rsid w:val="00614273"/>
    <w:rsid w:val="0062093A"/>
    <w:rsid w:val="00620AB7"/>
    <w:rsid w:val="006235ED"/>
    <w:rsid w:val="00624ABF"/>
    <w:rsid w:val="00632CAB"/>
    <w:rsid w:val="00632E4D"/>
    <w:rsid w:val="00637DF4"/>
    <w:rsid w:val="006529F9"/>
    <w:rsid w:val="006539DE"/>
    <w:rsid w:val="00660E0D"/>
    <w:rsid w:val="00661A72"/>
    <w:rsid w:val="00675CB5"/>
    <w:rsid w:val="00692D94"/>
    <w:rsid w:val="006973CC"/>
    <w:rsid w:val="006A3956"/>
    <w:rsid w:val="006A62E3"/>
    <w:rsid w:val="006A7094"/>
    <w:rsid w:val="006B54A6"/>
    <w:rsid w:val="006C6592"/>
    <w:rsid w:val="006D37C3"/>
    <w:rsid w:val="006D3B49"/>
    <w:rsid w:val="006E3E91"/>
    <w:rsid w:val="006F147B"/>
    <w:rsid w:val="006F42BB"/>
    <w:rsid w:val="0070017E"/>
    <w:rsid w:val="007014C3"/>
    <w:rsid w:val="0071156E"/>
    <w:rsid w:val="00716524"/>
    <w:rsid w:val="00726D27"/>
    <w:rsid w:val="00763A77"/>
    <w:rsid w:val="00767A34"/>
    <w:rsid w:val="007867C5"/>
    <w:rsid w:val="007949F7"/>
    <w:rsid w:val="007A56F8"/>
    <w:rsid w:val="007B4075"/>
    <w:rsid w:val="007B6008"/>
    <w:rsid w:val="007B683D"/>
    <w:rsid w:val="007C09AC"/>
    <w:rsid w:val="007D4CB9"/>
    <w:rsid w:val="007D5F2F"/>
    <w:rsid w:val="008116B4"/>
    <w:rsid w:val="00821087"/>
    <w:rsid w:val="00825F44"/>
    <w:rsid w:val="008421D7"/>
    <w:rsid w:val="0084441F"/>
    <w:rsid w:val="00847835"/>
    <w:rsid w:val="00854755"/>
    <w:rsid w:val="00855305"/>
    <w:rsid w:val="008645E6"/>
    <w:rsid w:val="0087646B"/>
    <w:rsid w:val="0087778F"/>
    <w:rsid w:val="00890B4D"/>
    <w:rsid w:val="008925AD"/>
    <w:rsid w:val="008A234F"/>
    <w:rsid w:val="008A37CC"/>
    <w:rsid w:val="008A4054"/>
    <w:rsid w:val="008A6EF8"/>
    <w:rsid w:val="008B1744"/>
    <w:rsid w:val="008B74EA"/>
    <w:rsid w:val="008E17B8"/>
    <w:rsid w:val="008E5ACB"/>
    <w:rsid w:val="008F1789"/>
    <w:rsid w:val="008F6BB6"/>
    <w:rsid w:val="009008B6"/>
    <w:rsid w:val="00904A2A"/>
    <w:rsid w:val="00905E6F"/>
    <w:rsid w:val="00942C1D"/>
    <w:rsid w:val="00944D10"/>
    <w:rsid w:val="009506CD"/>
    <w:rsid w:val="009507EB"/>
    <w:rsid w:val="00955002"/>
    <w:rsid w:val="00957C14"/>
    <w:rsid w:val="00992788"/>
    <w:rsid w:val="009933DB"/>
    <w:rsid w:val="009956DF"/>
    <w:rsid w:val="00995784"/>
    <w:rsid w:val="009A6DA4"/>
    <w:rsid w:val="009B2CE2"/>
    <w:rsid w:val="009C09A0"/>
    <w:rsid w:val="009C2D67"/>
    <w:rsid w:val="009C57DD"/>
    <w:rsid w:val="009D191C"/>
    <w:rsid w:val="009E36C1"/>
    <w:rsid w:val="009E3FB3"/>
    <w:rsid w:val="009F27F8"/>
    <w:rsid w:val="00A0772E"/>
    <w:rsid w:val="00A11D61"/>
    <w:rsid w:val="00A4124B"/>
    <w:rsid w:val="00A47FE7"/>
    <w:rsid w:val="00A56957"/>
    <w:rsid w:val="00A61747"/>
    <w:rsid w:val="00A75F16"/>
    <w:rsid w:val="00A9052B"/>
    <w:rsid w:val="00A9353D"/>
    <w:rsid w:val="00AB12DA"/>
    <w:rsid w:val="00AD03A0"/>
    <w:rsid w:val="00AE0E4A"/>
    <w:rsid w:val="00AE2C4A"/>
    <w:rsid w:val="00AF0FC0"/>
    <w:rsid w:val="00AF5EBA"/>
    <w:rsid w:val="00B02940"/>
    <w:rsid w:val="00B0343C"/>
    <w:rsid w:val="00B043FA"/>
    <w:rsid w:val="00B04FF0"/>
    <w:rsid w:val="00B13287"/>
    <w:rsid w:val="00B145CD"/>
    <w:rsid w:val="00B367F3"/>
    <w:rsid w:val="00B4379E"/>
    <w:rsid w:val="00B54495"/>
    <w:rsid w:val="00B55228"/>
    <w:rsid w:val="00B557D2"/>
    <w:rsid w:val="00B63465"/>
    <w:rsid w:val="00B66AF5"/>
    <w:rsid w:val="00B71307"/>
    <w:rsid w:val="00B775AB"/>
    <w:rsid w:val="00B901DD"/>
    <w:rsid w:val="00B9134C"/>
    <w:rsid w:val="00B93ADC"/>
    <w:rsid w:val="00B977B4"/>
    <w:rsid w:val="00BA0493"/>
    <w:rsid w:val="00BA27E8"/>
    <w:rsid w:val="00BB1A78"/>
    <w:rsid w:val="00BC390A"/>
    <w:rsid w:val="00BC7DB5"/>
    <w:rsid w:val="00BF23BD"/>
    <w:rsid w:val="00BF2D1E"/>
    <w:rsid w:val="00BF4554"/>
    <w:rsid w:val="00BF481B"/>
    <w:rsid w:val="00C00314"/>
    <w:rsid w:val="00C04842"/>
    <w:rsid w:val="00C1333D"/>
    <w:rsid w:val="00C151BB"/>
    <w:rsid w:val="00C20A86"/>
    <w:rsid w:val="00C26051"/>
    <w:rsid w:val="00C3425C"/>
    <w:rsid w:val="00C36EFC"/>
    <w:rsid w:val="00C4793F"/>
    <w:rsid w:val="00C5134C"/>
    <w:rsid w:val="00C57D1E"/>
    <w:rsid w:val="00C60B5F"/>
    <w:rsid w:val="00C65292"/>
    <w:rsid w:val="00C76972"/>
    <w:rsid w:val="00C817E5"/>
    <w:rsid w:val="00C84C0C"/>
    <w:rsid w:val="00C86750"/>
    <w:rsid w:val="00C92546"/>
    <w:rsid w:val="00CA0381"/>
    <w:rsid w:val="00CA18BD"/>
    <w:rsid w:val="00CB163E"/>
    <w:rsid w:val="00CC3AF9"/>
    <w:rsid w:val="00CC58B3"/>
    <w:rsid w:val="00CC768F"/>
    <w:rsid w:val="00CD1392"/>
    <w:rsid w:val="00CD798E"/>
    <w:rsid w:val="00CE5F83"/>
    <w:rsid w:val="00CE72E7"/>
    <w:rsid w:val="00CF61D5"/>
    <w:rsid w:val="00D01EAA"/>
    <w:rsid w:val="00D034F0"/>
    <w:rsid w:val="00D12607"/>
    <w:rsid w:val="00D142CD"/>
    <w:rsid w:val="00D2281D"/>
    <w:rsid w:val="00D25514"/>
    <w:rsid w:val="00D26A42"/>
    <w:rsid w:val="00D34743"/>
    <w:rsid w:val="00D36C4A"/>
    <w:rsid w:val="00D47AD2"/>
    <w:rsid w:val="00D50FBE"/>
    <w:rsid w:val="00D51B2A"/>
    <w:rsid w:val="00D728B3"/>
    <w:rsid w:val="00D738A8"/>
    <w:rsid w:val="00D87F94"/>
    <w:rsid w:val="00DA7330"/>
    <w:rsid w:val="00DB4811"/>
    <w:rsid w:val="00DB5C9D"/>
    <w:rsid w:val="00DD213A"/>
    <w:rsid w:val="00DE7767"/>
    <w:rsid w:val="00DF4A6C"/>
    <w:rsid w:val="00E24460"/>
    <w:rsid w:val="00E246CF"/>
    <w:rsid w:val="00E302BA"/>
    <w:rsid w:val="00E305E1"/>
    <w:rsid w:val="00E31C66"/>
    <w:rsid w:val="00E44D9C"/>
    <w:rsid w:val="00E60107"/>
    <w:rsid w:val="00E6105A"/>
    <w:rsid w:val="00E66776"/>
    <w:rsid w:val="00EA2693"/>
    <w:rsid w:val="00EB0403"/>
    <w:rsid w:val="00ED28E2"/>
    <w:rsid w:val="00EE26EE"/>
    <w:rsid w:val="00EE5901"/>
    <w:rsid w:val="00EE6DF5"/>
    <w:rsid w:val="00EF346E"/>
    <w:rsid w:val="00EF5E2A"/>
    <w:rsid w:val="00F11A5F"/>
    <w:rsid w:val="00F2044A"/>
    <w:rsid w:val="00F20A42"/>
    <w:rsid w:val="00F20B8F"/>
    <w:rsid w:val="00F21716"/>
    <w:rsid w:val="00F30B46"/>
    <w:rsid w:val="00F46B29"/>
    <w:rsid w:val="00F509DE"/>
    <w:rsid w:val="00F71838"/>
    <w:rsid w:val="00F71E0D"/>
    <w:rsid w:val="00F92A95"/>
    <w:rsid w:val="00FA1D22"/>
    <w:rsid w:val="00FA266B"/>
    <w:rsid w:val="00FA56D6"/>
    <w:rsid w:val="00FB305E"/>
    <w:rsid w:val="00FB396D"/>
    <w:rsid w:val="00FC0EAB"/>
    <w:rsid w:val="00FC3868"/>
    <w:rsid w:val="00FD5E31"/>
    <w:rsid w:val="00FD5F99"/>
    <w:rsid w:val="00FE4ED5"/>
    <w:rsid w:val="00FF5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E63E0"/>
  <w15:docId w15:val="{88C0D877-F742-4F7D-84A3-35E1146569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163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B163E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B163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163E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0017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0017E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0017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0017E"/>
    <w:rPr>
      <w:rFonts w:ascii="Times New Roman" w:eastAsia="Times New Roman" w:hAnsi="Times New Roman" w:cs="Times New Roman"/>
      <w:sz w:val="24"/>
      <w:szCs w:val="24"/>
    </w:rPr>
  </w:style>
  <w:style w:type="paragraph" w:customStyle="1" w:styleId="SectionIXHeader">
    <w:name w:val="Section IX Header"/>
    <w:basedOn w:val="Normal"/>
    <w:rsid w:val="0070017E"/>
    <w:pPr>
      <w:spacing w:before="240" w:after="240"/>
      <w:jc w:val="center"/>
    </w:pPr>
    <w:rPr>
      <w:rFonts w:ascii="Times New Roman Bold" w:hAnsi="Times New Roman Bold"/>
      <w:b/>
      <w:sz w:val="36"/>
      <w:szCs w:val="20"/>
    </w:rPr>
  </w:style>
  <w:style w:type="table" w:styleId="TableGrid">
    <w:name w:val="Table Grid"/>
    <w:basedOn w:val="TableNormal"/>
    <w:uiPriority w:val="59"/>
    <w:rsid w:val="00FF5A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5">
    <w:name w:val="Plain Table 5"/>
    <w:basedOn w:val="TableNormal"/>
    <w:uiPriority w:val="45"/>
    <w:rsid w:val="00CA18BD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3">
    <w:name w:val="Plain Table 3"/>
    <w:basedOn w:val="TableNormal"/>
    <w:uiPriority w:val="43"/>
    <w:rsid w:val="00CA18B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215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88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BB1452D87A8334FBFF236ED492D4BA2" ma:contentTypeVersion="1" ma:contentTypeDescription="Create a new document." ma:contentTypeScope="" ma:versionID="d38a323b1daba370ef0c6efcc624393c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a447206dab0015f8b9f8924535193e8c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637964-12D5-4B7F-9E8B-5EED9FD8CF8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471A8AD-1098-47A9-8612-3BFED21770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E024C99-B8E6-4AE3-BE9D-A0AE48BE5776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67C24194-45B6-4725-A28D-9F59D902E3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69</Words>
  <Characters>39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shela</dc:creator>
  <cp:keywords/>
  <dc:description/>
  <cp:lastModifiedBy>User</cp:lastModifiedBy>
  <cp:revision>2</cp:revision>
  <cp:lastPrinted>2024-11-21T06:19:00Z</cp:lastPrinted>
  <dcterms:created xsi:type="dcterms:W3CDTF">2025-11-19T06:43:00Z</dcterms:created>
  <dcterms:modified xsi:type="dcterms:W3CDTF">2025-11-19T0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B1452D87A8334FBFF236ED492D4BA2</vt:lpwstr>
  </property>
  <property fmtid="{D5CDD505-2E9C-101B-9397-08002B2CF9AE}" pid="3" name="Order">
    <vt:r8>9900</vt:r8>
  </property>
  <property fmtid="{D5CDD505-2E9C-101B-9397-08002B2CF9AE}" pid="4" name="TemplateUrl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xd_Signature">
    <vt:bool>false</vt:bool>
  </property>
  <property fmtid="{D5CDD505-2E9C-101B-9397-08002B2CF9AE}" pid="8" name="xd_ProgID">
    <vt:lpwstr/>
  </property>
</Properties>
</file>